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54CF7" w14:textId="50B1DCD4" w:rsidR="00A450B8" w:rsidRPr="00243F42" w:rsidRDefault="00A450B8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</w:p>
    <w:p w14:paraId="699BE1F2" w14:textId="77777777" w:rsidR="0011549F" w:rsidRDefault="0011549F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</w:p>
    <w:p w14:paraId="2AFA344C" w14:textId="77777777" w:rsidR="0011549F" w:rsidRDefault="0011549F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</w:p>
    <w:p w14:paraId="4C5E66A4" w14:textId="77777777" w:rsidR="0011549F" w:rsidRDefault="0011549F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</w:p>
    <w:p w14:paraId="07467A53" w14:textId="5BB5111D" w:rsidR="00A450B8" w:rsidRPr="00243F42" w:rsidRDefault="00A450B8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  <w:r w:rsidRPr="00243F42">
        <w:rPr>
          <w:rFonts w:ascii="Times New Roman" w:hAnsi="Times New Roman"/>
          <w:szCs w:val="24"/>
        </w:rPr>
        <w:t xml:space="preserve">Vehicle of Interest – Desktop </w:t>
      </w:r>
    </w:p>
    <w:p w14:paraId="35CF666B" w14:textId="460DF908" w:rsidR="00A450B8" w:rsidRPr="00243F42" w:rsidRDefault="00D31B0E" w:rsidP="00D31B0E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OI Implementation Screenshots</w:t>
      </w:r>
    </w:p>
    <w:p w14:paraId="677169F7" w14:textId="1DA71CCB" w:rsidR="00A450B8" w:rsidRDefault="00A450B8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tanley De Jesus</w:t>
      </w:r>
    </w:p>
    <w:p w14:paraId="2F086932" w14:textId="316E74DD" w:rsidR="00A450B8" w:rsidRPr="00243F42" w:rsidRDefault="00A450B8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WEN661 – User Interface Implementation</w:t>
      </w:r>
    </w:p>
    <w:p w14:paraId="35D8CD7B" w14:textId="47752F27" w:rsidR="00A450B8" w:rsidRPr="00243F42" w:rsidRDefault="00A450B8" w:rsidP="00A450B8">
      <w:pPr>
        <w:tabs>
          <w:tab w:val="left" w:pos="360"/>
        </w:tabs>
        <w:spacing w:line="480" w:lineRule="auto"/>
        <w:jc w:val="center"/>
        <w:rPr>
          <w:rFonts w:ascii="Times New Roman" w:hAnsi="Times New Roman"/>
          <w:szCs w:val="24"/>
        </w:rPr>
      </w:pPr>
      <w:r w:rsidRPr="00243F42">
        <w:rPr>
          <w:rFonts w:ascii="Times New Roman" w:hAnsi="Times New Roman"/>
          <w:szCs w:val="24"/>
        </w:rPr>
        <w:t xml:space="preserve">January </w:t>
      </w:r>
      <w:r>
        <w:rPr>
          <w:rFonts w:ascii="Times New Roman" w:hAnsi="Times New Roman"/>
          <w:szCs w:val="24"/>
        </w:rPr>
        <w:t>24</w:t>
      </w:r>
      <w:r w:rsidRPr="00243F42">
        <w:rPr>
          <w:rFonts w:ascii="Times New Roman" w:hAnsi="Times New Roman"/>
          <w:szCs w:val="24"/>
        </w:rPr>
        <w:t>, 2022</w:t>
      </w:r>
    </w:p>
    <w:p w14:paraId="6B7DDBC7" w14:textId="6A9B26C6" w:rsidR="00A450B8" w:rsidRPr="000E2A1F" w:rsidRDefault="00A450B8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14:paraId="6363E5CA" w14:textId="389C9E9E" w:rsidR="002D4B04" w:rsidRDefault="002D4B04" w:rsidP="00CA5FDD">
      <w:pPr>
        <w:pStyle w:val="ListParagraph"/>
        <w:numPr>
          <w:ilvl w:val="0"/>
          <w:numId w:val="1"/>
        </w:numPr>
      </w:pPr>
      <w:r>
        <w:lastRenderedPageBreak/>
        <w:t xml:space="preserve">VOI Main Window when </w:t>
      </w:r>
      <w:r w:rsidR="00CA5FDD">
        <w:t xml:space="preserve">the </w:t>
      </w:r>
      <w:r>
        <w:t>application is loaded.</w:t>
      </w:r>
    </w:p>
    <w:p w14:paraId="3AB55009" w14:textId="0B515357" w:rsidR="00660E95" w:rsidRDefault="00F91EBA" w:rsidP="00CA5FDD">
      <w:pPr>
        <w:jc w:val="center"/>
      </w:pPr>
      <w:r>
        <w:rPr>
          <w:noProof/>
        </w:rPr>
        <w:drawing>
          <wp:inline distT="0" distB="0" distL="0" distR="0" wp14:anchorId="657DBAA8" wp14:editId="4E0F90A6">
            <wp:extent cx="2438400" cy="1572455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5838" cy="158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6D82B" w14:textId="2E93A012" w:rsidR="00CA5FDD" w:rsidRDefault="00CA5FDD" w:rsidP="00CA5FDD">
      <w:pPr>
        <w:jc w:val="center"/>
      </w:pPr>
      <w:r>
        <w:t>Figure 1</w:t>
      </w:r>
    </w:p>
    <w:p w14:paraId="5597C672" w14:textId="3D5E86A2" w:rsidR="002D4B04" w:rsidRDefault="0011549F" w:rsidP="00CA5FDD">
      <w:pPr>
        <w:pStyle w:val="ListParagraph"/>
        <w:numPr>
          <w:ilvl w:val="0"/>
          <w:numId w:val="1"/>
        </w:numPr>
      </w:pPr>
      <w:r>
        <w:t>The user c</w:t>
      </w:r>
      <w:r w:rsidR="002D4B04">
        <w:t>lick</w:t>
      </w:r>
      <w:r>
        <w:t>s the</w:t>
      </w:r>
      <w:r w:rsidR="002D4B04">
        <w:t xml:space="preserve"> VOI Inquiry. View Vehicles of Interest Screen Opens. </w:t>
      </w:r>
      <w:r>
        <w:t xml:space="preserve">The application </w:t>
      </w:r>
      <w:r w:rsidR="002D4B04">
        <w:t>populates the table with Vehicles of Interest data</w:t>
      </w:r>
    </w:p>
    <w:p w14:paraId="6D1DC152" w14:textId="36991682" w:rsidR="00F91EBA" w:rsidRDefault="00F91EBA" w:rsidP="00CA5FDD">
      <w:pPr>
        <w:jc w:val="center"/>
      </w:pPr>
      <w:r>
        <w:rPr>
          <w:noProof/>
        </w:rPr>
        <w:drawing>
          <wp:inline distT="0" distB="0" distL="0" distR="0" wp14:anchorId="51BEF8DA" wp14:editId="7319536A">
            <wp:extent cx="2493818" cy="210296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3395" cy="212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0267" w14:textId="2A988BE1" w:rsidR="00CA5FDD" w:rsidRDefault="00CA5FDD" w:rsidP="000E2A1F">
      <w:pPr>
        <w:jc w:val="center"/>
      </w:pPr>
      <w:r>
        <w:t>Figure 2</w:t>
      </w:r>
    </w:p>
    <w:p w14:paraId="43C8D917" w14:textId="600D144A" w:rsidR="00F91EBA" w:rsidRDefault="006F221B" w:rsidP="00CA5FDD">
      <w:pPr>
        <w:pStyle w:val="ListParagraph"/>
        <w:numPr>
          <w:ilvl w:val="0"/>
          <w:numId w:val="1"/>
        </w:numPr>
      </w:pPr>
      <w:r>
        <w:t>Vehicles of Interest -</w:t>
      </w:r>
      <w:r w:rsidR="002D4B04">
        <w:t xml:space="preserve"> Add</w:t>
      </w:r>
      <w:r>
        <w:t xml:space="preserve"> Window.</w:t>
      </w:r>
    </w:p>
    <w:p w14:paraId="2F9349B2" w14:textId="706C38D3" w:rsidR="00F91EBA" w:rsidRDefault="00F91EBA" w:rsidP="00CA5FDD">
      <w:pPr>
        <w:jc w:val="center"/>
      </w:pPr>
      <w:r>
        <w:rPr>
          <w:noProof/>
        </w:rPr>
        <w:drawing>
          <wp:inline distT="0" distB="0" distL="0" distR="0" wp14:anchorId="5BB7355F" wp14:editId="20FD8AAB">
            <wp:extent cx="1579418" cy="1939492"/>
            <wp:effectExtent l="0" t="0" r="190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11525" cy="197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CF06A" w14:textId="1B51699E" w:rsidR="00CA5FDD" w:rsidRDefault="00CA5FDD" w:rsidP="00CA5FDD">
      <w:pPr>
        <w:jc w:val="center"/>
      </w:pPr>
      <w:r>
        <w:t>Figure 3</w:t>
      </w:r>
    </w:p>
    <w:p w14:paraId="65569AD9" w14:textId="07242AF7" w:rsidR="00CA5FDD" w:rsidRDefault="006F221B" w:rsidP="00CA5FDD">
      <w:pPr>
        <w:pStyle w:val="ListParagraph"/>
        <w:numPr>
          <w:ilvl w:val="0"/>
          <w:numId w:val="1"/>
        </w:numPr>
        <w:jc w:val="center"/>
      </w:pPr>
      <w:r>
        <w:lastRenderedPageBreak/>
        <w:t xml:space="preserve">Vehicles of Interest Add Screen if any text fields are empty – Error message </w:t>
      </w:r>
      <w:r w:rsidR="00CA5FDD">
        <w:t xml:space="preserve">is </w:t>
      </w:r>
      <w:r>
        <w:t xml:space="preserve">at </w:t>
      </w:r>
      <w:r w:rsidR="00CA5FDD">
        <w:t xml:space="preserve">the </w:t>
      </w:r>
      <w:r>
        <w:t>bottom</w:t>
      </w:r>
      <w:r w:rsidR="00CA5FDD">
        <w:t>.</w:t>
      </w:r>
      <w:r w:rsidR="00F91EBA">
        <w:rPr>
          <w:noProof/>
        </w:rPr>
        <w:drawing>
          <wp:inline distT="0" distB="0" distL="0" distR="0" wp14:anchorId="60E87744" wp14:editId="46EDBB8D">
            <wp:extent cx="1535083" cy="1893272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60080" cy="192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02AA3" w14:textId="545F413D" w:rsidR="00CA5FDD" w:rsidRDefault="00CA5FDD" w:rsidP="00CA5FDD">
      <w:pPr>
        <w:jc w:val="center"/>
      </w:pPr>
      <w:r>
        <w:t>Figure 4</w:t>
      </w:r>
    </w:p>
    <w:p w14:paraId="1A83000A" w14:textId="2D5C3222" w:rsidR="00CA5FDD" w:rsidRDefault="00CA5FDD"/>
    <w:p w14:paraId="1FEF1DB6" w14:textId="624B57E3" w:rsidR="006F221B" w:rsidRDefault="006F221B" w:rsidP="00CA5FDD">
      <w:pPr>
        <w:pStyle w:val="ListParagraph"/>
        <w:numPr>
          <w:ilvl w:val="0"/>
          <w:numId w:val="1"/>
        </w:numPr>
      </w:pPr>
      <w:r>
        <w:t xml:space="preserve">VOI screen – if </w:t>
      </w:r>
      <w:r w:rsidR="00CA5FDD">
        <w:t xml:space="preserve">the </w:t>
      </w:r>
      <w:r>
        <w:t>owner</w:t>
      </w:r>
      <w:r w:rsidR="00CA5FDD">
        <w:t>’s</w:t>
      </w:r>
      <w:r>
        <w:t xml:space="preserve"> phone number is not empty and doesn</w:t>
      </w:r>
      <w:r w:rsidR="00CA5FDD">
        <w:t>’</w:t>
      </w:r>
      <w:r>
        <w:t xml:space="preserve">t contain </w:t>
      </w:r>
      <w:r w:rsidR="00CA5FDD">
        <w:t>ten</w:t>
      </w:r>
      <w:r>
        <w:t xml:space="preserve"> digits</w:t>
      </w:r>
      <w:r w:rsidR="00CA5FDD">
        <w:t>, an error stating “owner phoner number must have ten digits only” is shown at the bottom of the screen.</w:t>
      </w:r>
    </w:p>
    <w:p w14:paraId="48146105" w14:textId="71B67B0A" w:rsidR="00F91EBA" w:rsidRDefault="00F91EBA" w:rsidP="00CA5FDD">
      <w:pPr>
        <w:jc w:val="center"/>
      </w:pPr>
      <w:r>
        <w:rPr>
          <w:noProof/>
        </w:rPr>
        <w:drawing>
          <wp:inline distT="0" distB="0" distL="0" distR="0" wp14:anchorId="31E7F317" wp14:editId="7205F300">
            <wp:extent cx="1673629" cy="2075985"/>
            <wp:effectExtent l="0" t="0" r="317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88732" cy="209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71DAB" w14:textId="66423AE3" w:rsidR="00CA5FDD" w:rsidRDefault="00CA5FDD" w:rsidP="00CA5FDD">
      <w:pPr>
        <w:jc w:val="center"/>
      </w:pPr>
      <w:r>
        <w:t>Figure 5</w:t>
      </w:r>
      <w:r>
        <w:br w:type="page"/>
      </w:r>
    </w:p>
    <w:p w14:paraId="14FB1CEE" w14:textId="08D30DDA" w:rsidR="00F91EBA" w:rsidRDefault="006F221B" w:rsidP="00CA5FDD">
      <w:pPr>
        <w:pStyle w:val="ListParagraph"/>
        <w:numPr>
          <w:ilvl w:val="0"/>
          <w:numId w:val="1"/>
        </w:numPr>
      </w:pPr>
      <w:r>
        <w:lastRenderedPageBreak/>
        <w:t>If filled in and added to the database, it will close the VOI add window and return the user to the</w:t>
      </w:r>
      <w:r w:rsidR="001E6C96">
        <w:t xml:space="preserve"> </w:t>
      </w:r>
      <w:r>
        <w:t>view VOI window.</w:t>
      </w:r>
      <w:r w:rsidR="001E6C96">
        <w:t xml:space="preserve"> When the user clicks the refresh button, it will reload the database and show the new row entry.</w:t>
      </w:r>
    </w:p>
    <w:p w14:paraId="3F306D9D" w14:textId="48614490" w:rsidR="00F91EBA" w:rsidRDefault="00F91EBA" w:rsidP="00CA5FDD">
      <w:pPr>
        <w:jc w:val="center"/>
      </w:pPr>
      <w:r>
        <w:rPr>
          <w:noProof/>
        </w:rPr>
        <w:drawing>
          <wp:inline distT="0" distB="0" distL="0" distR="0" wp14:anchorId="2489B593" wp14:editId="033B2272">
            <wp:extent cx="2261062" cy="1922144"/>
            <wp:effectExtent l="0" t="0" r="635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8839" cy="1937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7EBA7" w14:textId="79A082FB" w:rsidR="00CA5FDD" w:rsidRDefault="00CA5FDD" w:rsidP="00CA5FDD">
      <w:pPr>
        <w:jc w:val="center"/>
      </w:pPr>
      <w:r>
        <w:t>Figure 6</w:t>
      </w:r>
    </w:p>
    <w:p w14:paraId="51025268" w14:textId="1438CDDC" w:rsidR="00501C7C" w:rsidRDefault="00CA5FDD" w:rsidP="00CA5FDD">
      <w:pPr>
        <w:pStyle w:val="ListParagraph"/>
        <w:numPr>
          <w:ilvl w:val="0"/>
          <w:numId w:val="1"/>
        </w:numPr>
      </w:pPr>
      <w:r>
        <w:t xml:space="preserve">The below screenshot displays that </w:t>
      </w:r>
      <w:proofErr w:type="gramStart"/>
      <w:r>
        <w:t>The</w:t>
      </w:r>
      <w:proofErr w:type="gramEnd"/>
      <w:r>
        <w:t xml:space="preserve"> edit and delete buttons are active when the user selects a row</w:t>
      </w:r>
      <w:r w:rsidR="001E6C96">
        <w:t>.</w:t>
      </w:r>
    </w:p>
    <w:p w14:paraId="2DE1C854" w14:textId="4E182C44" w:rsidR="00501C7C" w:rsidRDefault="00501C7C" w:rsidP="00CA5FDD">
      <w:pPr>
        <w:jc w:val="center"/>
      </w:pPr>
      <w:r>
        <w:rPr>
          <w:noProof/>
        </w:rPr>
        <w:drawing>
          <wp:inline distT="0" distB="0" distL="0" distR="0" wp14:anchorId="264B35A7" wp14:editId="68E6292E">
            <wp:extent cx="2216727" cy="18688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1683" cy="1881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0559" w14:textId="200014D8" w:rsidR="00CA5FDD" w:rsidRDefault="00CA5FDD" w:rsidP="00CA5FDD">
      <w:pPr>
        <w:jc w:val="center"/>
      </w:pPr>
      <w:r>
        <w:t>Figure 7</w:t>
      </w:r>
    </w:p>
    <w:p w14:paraId="477CC4FA" w14:textId="5A6BC786" w:rsidR="00501C7C" w:rsidRDefault="00CA5FDD" w:rsidP="00CA5FDD">
      <w:pPr>
        <w:pStyle w:val="ListParagraph"/>
        <w:numPr>
          <w:ilvl w:val="0"/>
          <w:numId w:val="1"/>
        </w:numPr>
      </w:pPr>
      <w:r>
        <w:t>T</w:t>
      </w:r>
      <w:r w:rsidR="001E6C96">
        <w:t xml:space="preserve">he edit button is clicked, </w:t>
      </w:r>
      <w:r>
        <w:t xml:space="preserve">and </w:t>
      </w:r>
      <w:r w:rsidR="001E6C96">
        <w:t>the VOI edit window.</w:t>
      </w:r>
    </w:p>
    <w:p w14:paraId="240197C7" w14:textId="77777777" w:rsidR="00CA5FDD" w:rsidRDefault="00501C7C" w:rsidP="00CA5FDD">
      <w:pPr>
        <w:jc w:val="center"/>
      </w:pPr>
      <w:r>
        <w:rPr>
          <w:noProof/>
        </w:rPr>
        <w:drawing>
          <wp:inline distT="0" distB="0" distL="0" distR="0" wp14:anchorId="4824D273" wp14:editId="2CED086B">
            <wp:extent cx="1346662" cy="1663319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59241" cy="167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D94CF" w14:textId="66569E3E" w:rsidR="00CA5FDD" w:rsidRDefault="00CA5FDD" w:rsidP="00CA5FDD">
      <w:pPr>
        <w:jc w:val="center"/>
      </w:pPr>
      <w:r>
        <w:t>Figure 8</w:t>
      </w:r>
    </w:p>
    <w:p w14:paraId="023EA157" w14:textId="5DE91409" w:rsidR="001E6C96" w:rsidRDefault="001E6C96" w:rsidP="00CA5FDD">
      <w:pPr>
        <w:pStyle w:val="ListParagraph"/>
        <w:numPr>
          <w:ilvl w:val="0"/>
          <w:numId w:val="1"/>
        </w:numPr>
      </w:pPr>
      <w:r>
        <w:lastRenderedPageBreak/>
        <w:t>Once changes are made, the edit button is clicked, the database is updated</w:t>
      </w:r>
      <w:r w:rsidR="00CA5FDD">
        <w:t>,</w:t>
      </w:r>
      <w:r>
        <w:t xml:space="preserve"> and the edit screen will be closed.</w:t>
      </w:r>
      <w:r w:rsidR="00E0422E">
        <w:t xml:space="preserve"> The view VOI screen below is displayed after the refresh button is pressed. When the table entry is selected, it enables the edit and delete buttons.</w:t>
      </w:r>
    </w:p>
    <w:p w14:paraId="03B67B84" w14:textId="0D77C324" w:rsidR="00501C7C" w:rsidRDefault="00501C7C" w:rsidP="00CA5FDD">
      <w:pPr>
        <w:jc w:val="center"/>
      </w:pPr>
      <w:r>
        <w:rPr>
          <w:noProof/>
        </w:rPr>
        <w:drawing>
          <wp:inline distT="0" distB="0" distL="0" distR="0" wp14:anchorId="579CBC6D" wp14:editId="58874435">
            <wp:extent cx="2216728" cy="187924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34988" cy="189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06B5" w14:textId="7B40C4F9" w:rsidR="00CA5FDD" w:rsidRDefault="00CA5FDD" w:rsidP="00CA5FDD">
      <w:pPr>
        <w:jc w:val="center"/>
      </w:pPr>
      <w:r>
        <w:t>Figure 9</w:t>
      </w:r>
    </w:p>
    <w:p w14:paraId="67C36CFC" w14:textId="34CD39B9" w:rsidR="00501C7C" w:rsidRDefault="00CA5FDD" w:rsidP="00CA5FDD">
      <w:pPr>
        <w:pStyle w:val="ListParagraph"/>
        <w:numPr>
          <w:ilvl w:val="0"/>
          <w:numId w:val="1"/>
        </w:numPr>
      </w:pPr>
      <w:r>
        <w:t>The delete button is shown once the delete button is clicked with the selected rows information.</w:t>
      </w:r>
    </w:p>
    <w:p w14:paraId="793A7125" w14:textId="44EC4F63" w:rsidR="00501C7C" w:rsidRDefault="00501C7C" w:rsidP="00CA5FDD">
      <w:pPr>
        <w:jc w:val="center"/>
      </w:pPr>
      <w:r>
        <w:rPr>
          <w:noProof/>
        </w:rPr>
        <w:drawing>
          <wp:inline distT="0" distB="0" distL="0" distR="0" wp14:anchorId="4778970D" wp14:editId="54D33E99">
            <wp:extent cx="1119448" cy="1508821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35370" cy="1530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E759D" w14:textId="58C334B4" w:rsidR="00CA5FDD" w:rsidRDefault="00CA5FDD" w:rsidP="00CA5FDD">
      <w:pPr>
        <w:jc w:val="center"/>
      </w:pPr>
      <w:r>
        <w:t>Figure 10</w:t>
      </w:r>
    </w:p>
    <w:p w14:paraId="225C2B0D" w14:textId="2D65F1E2" w:rsidR="00CA5FDD" w:rsidRDefault="00CA5FDD" w:rsidP="00CA5FDD">
      <w:pPr>
        <w:pStyle w:val="ListParagraph"/>
        <w:numPr>
          <w:ilvl w:val="0"/>
          <w:numId w:val="1"/>
        </w:numPr>
      </w:pPr>
      <w:r>
        <w:t>This screenshot illustrates that once the delete entry is performed, it closes the delete screen, and the view vehicle of interest screen is shown</w:t>
      </w:r>
      <w:r w:rsidR="0011549F">
        <w:t xml:space="preserve"> once the user clicks the refresh button</w:t>
      </w:r>
      <w:r>
        <w:t>.</w:t>
      </w:r>
    </w:p>
    <w:p w14:paraId="00CF62B0" w14:textId="4D8328AB" w:rsidR="00EC3EEE" w:rsidRDefault="00EC3EEE" w:rsidP="00CA5FDD">
      <w:pPr>
        <w:jc w:val="center"/>
      </w:pPr>
      <w:r>
        <w:rPr>
          <w:noProof/>
        </w:rPr>
        <w:drawing>
          <wp:inline distT="0" distB="0" distL="0" distR="0" wp14:anchorId="15D08D54" wp14:editId="0B2DA5FD">
            <wp:extent cx="2283229" cy="193269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24575" cy="196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C16F1" w14:textId="490FEEBE" w:rsidR="00CA5FDD" w:rsidRDefault="00CA5FDD" w:rsidP="00CA5FDD">
      <w:pPr>
        <w:jc w:val="center"/>
      </w:pPr>
      <w:r>
        <w:t>Figure 11</w:t>
      </w:r>
    </w:p>
    <w:p w14:paraId="04C30E52" w14:textId="1D497623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is screen displays the user inserting a license plate that exists in the database.</w:t>
      </w:r>
    </w:p>
    <w:p w14:paraId="7CFE02B5" w14:textId="2645E878" w:rsidR="00EC3EEE" w:rsidRDefault="00EC3EEE" w:rsidP="00CA5FDD">
      <w:pPr>
        <w:jc w:val="center"/>
      </w:pPr>
      <w:r>
        <w:rPr>
          <w:noProof/>
        </w:rPr>
        <w:drawing>
          <wp:inline distT="0" distB="0" distL="0" distR="0" wp14:anchorId="15203C79" wp14:editId="332EF9D2">
            <wp:extent cx="2477193" cy="2093175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8859" cy="2128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67C74" w14:textId="7F345896" w:rsidR="00CA5FDD" w:rsidRDefault="00CA5FDD" w:rsidP="00CA5FDD">
      <w:pPr>
        <w:jc w:val="center"/>
      </w:pPr>
      <w:r>
        <w:t>Figure 12</w:t>
      </w:r>
    </w:p>
    <w:p w14:paraId="4610836F" w14:textId="21B212DA" w:rsidR="00EC3EEE" w:rsidRDefault="00CA5FDD" w:rsidP="00CA5FDD">
      <w:pPr>
        <w:pStyle w:val="ListParagraph"/>
        <w:numPr>
          <w:ilvl w:val="0"/>
          <w:numId w:val="1"/>
        </w:numPr>
      </w:pPr>
      <w:r>
        <w:t>The below shows the result once the user clicks the search button.</w:t>
      </w:r>
    </w:p>
    <w:p w14:paraId="67539C0F" w14:textId="31425613" w:rsidR="00EC3EEE" w:rsidRDefault="00EC3EEE" w:rsidP="00CA5FDD">
      <w:pPr>
        <w:jc w:val="center"/>
      </w:pPr>
      <w:r>
        <w:rPr>
          <w:noProof/>
        </w:rPr>
        <w:drawing>
          <wp:inline distT="0" distB="0" distL="0" distR="0" wp14:anchorId="0616CAB6" wp14:editId="32C9B507">
            <wp:extent cx="2305397" cy="194702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13499" cy="1953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CF682" w14:textId="2A258BBC" w:rsidR="00CA5FDD" w:rsidRDefault="00CA5FDD" w:rsidP="00CA5FDD">
      <w:pPr>
        <w:jc w:val="center"/>
      </w:pPr>
      <w:r>
        <w:t>Figure 13</w:t>
      </w:r>
    </w:p>
    <w:p w14:paraId="7D6E6BEB" w14:textId="29FEC2C3" w:rsidR="00CA5FDD" w:rsidRDefault="00CA5FDD" w:rsidP="00CA5FDD">
      <w:pPr>
        <w:pStyle w:val="ListParagraph"/>
        <w:numPr>
          <w:ilvl w:val="0"/>
          <w:numId w:val="1"/>
        </w:numPr>
      </w:pPr>
      <w:r>
        <w:t>The user inserts a license plate that doesn’t exist.</w:t>
      </w:r>
    </w:p>
    <w:p w14:paraId="12988A2D" w14:textId="62ABB4A9" w:rsidR="00CA5FDD" w:rsidRDefault="00CA5FDD" w:rsidP="00CA5FDD">
      <w:pPr>
        <w:jc w:val="center"/>
      </w:pPr>
      <w:r>
        <w:rPr>
          <w:noProof/>
        </w:rPr>
        <w:drawing>
          <wp:inline distT="0" distB="0" distL="0" distR="0" wp14:anchorId="2B6D6D5B" wp14:editId="6554E6A0">
            <wp:extent cx="2438400" cy="20622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61265" cy="208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E9E58" w14:textId="48272F94" w:rsidR="00CA5FDD" w:rsidRDefault="00CA5FDD" w:rsidP="00CA5FDD">
      <w:pPr>
        <w:jc w:val="center"/>
      </w:pPr>
      <w:r>
        <w:t>Figure 14</w:t>
      </w:r>
    </w:p>
    <w:p w14:paraId="22591B35" w14:textId="0A6CB86C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main screen</w:t>
      </w:r>
    </w:p>
    <w:p w14:paraId="51D0EF4F" w14:textId="2CC2ED59" w:rsidR="00CA5FDD" w:rsidRDefault="00CA5FDD" w:rsidP="00CA5FDD">
      <w:pPr>
        <w:jc w:val="center"/>
      </w:pPr>
      <w:r>
        <w:rPr>
          <w:noProof/>
        </w:rPr>
        <w:drawing>
          <wp:inline distT="0" distB="0" distL="0" distR="0" wp14:anchorId="18545BE7" wp14:editId="218E3857">
            <wp:extent cx="2549236" cy="1643929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83116" cy="166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8469F" w14:textId="25CE4AEA" w:rsidR="00CA5FDD" w:rsidRDefault="00CA5FDD" w:rsidP="00CA5FDD">
      <w:pPr>
        <w:jc w:val="center"/>
      </w:pPr>
      <w:r>
        <w:t>Figure 15</w:t>
      </w:r>
    </w:p>
    <w:p w14:paraId="4B92433D" w14:textId="3819938C" w:rsidR="00CA5FDD" w:rsidRDefault="00CA5FDD" w:rsidP="00CA5FDD">
      <w:pPr>
        <w:pStyle w:val="ListParagraph"/>
        <w:numPr>
          <w:ilvl w:val="0"/>
          <w:numId w:val="1"/>
        </w:numPr>
      </w:pPr>
      <w:r>
        <w:t>When the user clicks the “View / Modify Record Lists</w:t>
      </w:r>
      <w:r w:rsidR="0011549F">
        <w:t>” button, the select attribute table screen is shown.</w:t>
      </w:r>
    </w:p>
    <w:p w14:paraId="46D08411" w14:textId="70C28E71" w:rsidR="00EC3EEE" w:rsidRDefault="00EC3EEE" w:rsidP="00CA5FDD">
      <w:pPr>
        <w:jc w:val="center"/>
      </w:pPr>
      <w:r>
        <w:rPr>
          <w:noProof/>
        </w:rPr>
        <w:drawing>
          <wp:inline distT="0" distB="0" distL="0" distR="0" wp14:anchorId="1DE629B3" wp14:editId="40BEC0F3">
            <wp:extent cx="908858" cy="1226772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18471" cy="1239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3E17A" w14:textId="4022890C" w:rsidR="00CA5FDD" w:rsidRDefault="00CA5FDD" w:rsidP="00CA5FDD">
      <w:pPr>
        <w:jc w:val="center"/>
      </w:pPr>
      <w:r>
        <w:t>Figure 16</w:t>
      </w:r>
    </w:p>
    <w:p w14:paraId="12887B61" w14:textId="500F76A5" w:rsidR="00EC3EEE" w:rsidRDefault="00CA5FDD" w:rsidP="00CA5FDD">
      <w:pPr>
        <w:pStyle w:val="ListParagraph"/>
        <w:numPr>
          <w:ilvl w:val="0"/>
          <w:numId w:val="1"/>
        </w:numPr>
      </w:pPr>
      <w:r>
        <w:t>The user clicks on the Reason for Interest button.</w:t>
      </w:r>
    </w:p>
    <w:p w14:paraId="4F5EC274" w14:textId="05B0D702" w:rsidR="00EC3EEE" w:rsidRDefault="004D11D3" w:rsidP="00CA5FDD">
      <w:pPr>
        <w:jc w:val="center"/>
      </w:pPr>
      <w:r>
        <w:rPr>
          <w:noProof/>
        </w:rPr>
        <w:drawing>
          <wp:inline distT="0" distB="0" distL="0" distR="0" wp14:anchorId="3FA2B935" wp14:editId="7C41E9BE">
            <wp:extent cx="2626822" cy="2205577"/>
            <wp:effectExtent l="0" t="0" r="254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37376" cy="221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91FDD" w14:textId="47F1B04E" w:rsidR="00CA5FDD" w:rsidRDefault="00CA5FDD" w:rsidP="00CA5FDD">
      <w:pPr>
        <w:jc w:val="center"/>
      </w:pPr>
      <w:r>
        <w:t>Figure 17</w:t>
      </w:r>
    </w:p>
    <w:p w14:paraId="2E80E75D" w14:textId="77777777" w:rsidR="00CA5FDD" w:rsidRDefault="00CA5FDD">
      <w:r>
        <w:br w:type="page"/>
      </w:r>
    </w:p>
    <w:p w14:paraId="5D6DE06E" w14:textId="07F07338" w:rsidR="004D11D3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user clicks the add button.</w:t>
      </w:r>
    </w:p>
    <w:p w14:paraId="5D23DFC2" w14:textId="33312F2B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7E2CB2B7" wp14:editId="7C812A1A">
            <wp:extent cx="1618211" cy="941944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32560" cy="95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96A02" w14:textId="41345200" w:rsidR="00CA5FDD" w:rsidRDefault="00CA5FDD" w:rsidP="00CA5FDD">
      <w:pPr>
        <w:jc w:val="center"/>
      </w:pPr>
      <w:r>
        <w:t>Figure 18</w:t>
      </w:r>
    </w:p>
    <w:p w14:paraId="19B5B336" w14:textId="0838A820" w:rsidR="00CA5FDD" w:rsidRDefault="00CA5FDD" w:rsidP="00CA5FDD">
      <w:pPr>
        <w:pStyle w:val="ListParagraph"/>
        <w:numPr>
          <w:ilvl w:val="0"/>
          <w:numId w:val="1"/>
        </w:numPr>
      </w:pPr>
      <w:r>
        <w:t>The user does not fill in all the required fields and clicks on the add button. The window shows an error “Fields with an asterisk (*) are required” at the bottom.</w:t>
      </w:r>
    </w:p>
    <w:p w14:paraId="762C2618" w14:textId="00969305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35DDEAC6" wp14:editId="6B4B9767">
            <wp:extent cx="1651462" cy="957191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3190" cy="96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74187" w14:textId="58109E5B" w:rsidR="00CA5FDD" w:rsidRDefault="00CA5FDD" w:rsidP="00CA5FDD">
      <w:pPr>
        <w:jc w:val="center"/>
      </w:pPr>
      <w:r>
        <w:t>Figure 19</w:t>
      </w:r>
    </w:p>
    <w:p w14:paraId="5256EEB5" w14:textId="53172A86" w:rsidR="00CA5FDD" w:rsidRDefault="00CA5FDD" w:rsidP="00CA5FDD">
      <w:pPr>
        <w:pStyle w:val="ListParagraph"/>
        <w:numPr>
          <w:ilvl w:val="0"/>
          <w:numId w:val="1"/>
        </w:numPr>
      </w:pPr>
      <w:r>
        <w:t>The user fills in all the required information before clicking the add button.</w:t>
      </w:r>
    </w:p>
    <w:p w14:paraId="16C2E13C" w14:textId="3E73B12C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1635D183" wp14:editId="7ECF0E29">
            <wp:extent cx="1701767" cy="99198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27870" cy="1007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A891" w14:textId="0A371619" w:rsidR="00CA5FDD" w:rsidRDefault="00CA5FDD" w:rsidP="00CA5FDD">
      <w:pPr>
        <w:jc w:val="center"/>
      </w:pPr>
      <w:r>
        <w:t>Figure 20</w:t>
      </w:r>
    </w:p>
    <w:p w14:paraId="7D7A828F" w14:textId="75A1A6B3" w:rsidR="004D11D3" w:rsidRDefault="00CA5FDD" w:rsidP="00CA5FDD">
      <w:pPr>
        <w:pStyle w:val="ListParagraph"/>
        <w:numPr>
          <w:ilvl w:val="0"/>
          <w:numId w:val="1"/>
        </w:numPr>
      </w:pPr>
      <w:r>
        <w:t>The entry is inserted into the database, and the add screen is closed.</w:t>
      </w:r>
    </w:p>
    <w:p w14:paraId="19A80F97" w14:textId="74647F25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3E661EBE" wp14:editId="3F8AE506">
            <wp:extent cx="2781993" cy="233289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00666" cy="234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A2F4" w14:textId="12179CB9" w:rsidR="00CA5FDD" w:rsidRDefault="00CA5FDD" w:rsidP="00CA5FDD">
      <w:pPr>
        <w:jc w:val="center"/>
      </w:pPr>
      <w:r>
        <w:t>Figure 21</w:t>
      </w:r>
    </w:p>
    <w:p w14:paraId="0DA34EAA" w14:textId="55DD9A3D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 xml:space="preserve">A row is </w:t>
      </w:r>
      <w:r w:rsidR="0011549F">
        <w:t>selected</w:t>
      </w:r>
      <w:r>
        <w:t xml:space="preserve"> on the table, and then the edit and delete buttons are active.</w:t>
      </w:r>
    </w:p>
    <w:p w14:paraId="4BAA14CA" w14:textId="0B69EA5C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5BC71CB3" wp14:editId="4B34B4B0">
            <wp:extent cx="2726634" cy="231093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55059" cy="233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017C2" w14:textId="5E16BAC5" w:rsidR="00CA5FDD" w:rsidRDefault="00CA5FDD" w:rsidP="00CA5FDD">
      <w:pPr>
        <w:jc w:val="center"/>
      </w:pPr>
      <w:r>
        <w:t>Figure 22</w:t>
      </w:r>
    </w:p>
    <w:p w14:paraId="7EEAA9AF" w14:textId="685F3FD1" w:rsidR="00CA5FDD" w:rsidRDefault="00CA5FDD" w:rsidP="00CA5FDD">
      <w:pPr>
        <w:pStyle w:val="ListParagraph"/>
        <w:numPr>
          <w:ilvl w:val="0"/>
          <w:numId w:val="1"/>
        </w:numPr>
      </w:pPr>
      <w:r>
        <w:t>The edit button is clicked.</w:t>
      </w:r>
    </w:p>
    <w:p w14:paraId="50CD9387" w14:textId="034D90CF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6535F3EC" wp14:editId="094800F4">
            <wp:extent cx="1485207" cy="966855"/>
            <wp:effectExtent l="0" t="0" r="127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00467" cy="97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9199C" w14:textId="04A70BDC" w:rsidR="00CA5FDD" w:rsidRDefault="00CA5FDD" w:rsidP="00CA5FDD">
      <w:pPr>
        <w:jc w:val="center"/>
      </w:pPr>
      <w:r>
        <w:t>Figure 23</w:t>
      </w:r>
    </w:p>
    <w:p w14:paraId="5043E737" w14:textId="544B6217" w:rsidR="004D11D3" w:rsidRDefault="00CA5FDD" w:rsidP="00CA5FDD">
      <w:pPr>
        <w:pStyle w:val="ListParagraph"/>
        <w:numPr>
          <w:ilvl w:val="0"/>
          <w:numId w:val="1"/>
        </w:numPr>
      </w:pPr>
      <w:r>
        <w:t>The description is removed, and the text box is empty, showing an error at the bottom of the screen.</w:t>
      </w:r>
    </w:p>
    <w:p w14:paraId="3B8C4B3F" w14:textId="703E807A" w:rsidR="004D11D3" w:rsidRDefault="004D11D3" w:rsidP="00CA5FDD">
      <w:pPr>
        <w:jc w:val="center"/>
      </w:pPr>
      <w:r>
        <w:rPr>
          <w:noProof/>
        </w:rPr>
        <w:drawing>
          <wp:inline distT="0" distB="0" distL="0" distR="0" wp14:anchorId="426A57E7" wp14:editId="7BE9F9CD">
            <wp:extent cx="1557251" cy="1016106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575770" cy="102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BF75" w14:textId="75FB4460" w:rsidR="00CA5FDD" w:rsidRDefault="00CA5FDD" w:rsidP="00CA5FDD">
      <w:pPr>
        <w:jc w:val="center"/>
      </w:pPr>
      <w:r>
        <w:t>Figure 24</w:t>
      </w:r>
    </w:p>
    <w:p w14:paraId="570FF14F" w14:textId="4F0B3B11" w:rsidR="00CA5FDD" w:rsidRDefault="00CA5FDD" w:rsidP="00CA5FDD">
      <w:pPr>
        <w:pStyle w:val="ListParagraph"/>
        <w:numPr>
          <w:ilvl w:val="0"/>
          <w:numId w:val="1"/>
        </w:numPr>
      </w:pPr>
      <w:r>
        <w:t>The edit screen has its description changed.</w:t>
      </w:r>
    </w:p>
    <w:p w14:paraId="6C1C6093" w14:textId="13027D6A" w:rsidR="004D11D3" w:rsidRDefault="006A4E07" w:rsidP="00CA5FDD">
      <w:pPr>
        <w:jc w:val="center"/>
      </w:pPr>
      <w:r>
        <w:rPr>
          <w:noProof/>
        </w:rPr>
        <w:drawing>
          <wp:inline distT="0" distB="0" distL="0" distR="0" wp14:anchorId="3513B122" wp14:editId="40CD9B39">
            <wp:extent cx="1440873" cy="940322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454095" cy="94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1FA30" w14:textId="7BBE16B5" w:rsidR="00CA5FDD" w:rsidRDefault="00CA5FDD" w:rsidP="00CA5FDD">
      <w:pPr>
        <w:jc w:val="center"/>
      </w:pPr>
      <w:r>
        <w:t>Figure 25</w:t>
      </w:r>
    </w:p>
    <w:p w14:paraId="467A0D9F" w14:textId="3172E6C9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change is made to the database, and the edit screen is closed. T</w:t>
      </w:r>
      <w:r w:rsidR="0011549F">
        <w:t>hen, t</w:t>
      </w:r>
      <w:r>
        <w:t>he user clicks on the refresh button and selects the table entry.</w:t>
      </w:r>
    </w:p>
    <w:p w14:paraId="1862268E" w14:textId="38B775AF" w:rsidR="006A4E07" w:rsidRDefault="006A4E07" w:rsidP="00CA5FDD">
      <w:pPr>
        <w:jc w:val="center"/>
      </w:pPr>
      <w:r>
        <w:rPr>
          <w:noProof/>
        </w:rPr>
        <w:drawing>
          <wp:inline distT="0" distB="0" distL="0" distR="0" wp14:anchorId="21FDC059" wp14:editId="5FFBC0BD">
            <wp:extent cx="2088518" cy="1762299"/>
            <wp:effectExtent l="0" t="0" r="698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07962" cy="177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A7B9C" w14:textId="628E551B" w:rsidR="00CA5FDD" w:rsidRDefault="00CA5FDD" w:rsidP="00CA5FDD">
      <w:pPr>
        <w:jc w:val="center"/>
      </w:pPr>
      <w:r>
        <w:t>Figure 26</w:t>
      </w:r>
    </w:p>
    <w:p w14:paraId="0963D842" w14:textId="20FD1051" w:rsidR="00CA5FDD" w:rsidRDefault="00CA5FDD" w:rsidP="00CA5FDD">
      <w:pPr>
        <w:pStyle w:val="ListParagraph"/>
        <w:numPr>
          <w:ilvl w:val="0"/>
          <w:numId w:val="1"/>
        </w:numPr>
      </w:pPr>
      <w:r>
        <w:t>The delete button is clicked, and the below screen is displayed with the text fields disabled.</w:t>
      </w:r>
    </w:p>
    <w:p w14:paraId="014BFAFC" w14:textId="2767A4F5" w:rsidR="006A4E07" w:rsidRDefault="006A4E07" w:rsidP="00CA5FDD">
      <w:pPr>
        <w:jc w:val="center"/>
      </w:pPr>
      <w:r>
        <w:rPr>
          <w:noProof/>
        </w:rPr>
        <w:drawing>
          <wp:inline distT="0" distB="0" distL="0" distR="0" wp14:anchorId="2BCDA368" wp14:editId="1EA0A2B5">
            <wp:extent cx="1341120" cy="82807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5798" cy="84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000F4" w14:textId="487BC799" w:rsidR="00CA5FDD" w:rsidRDefault="00CA5FDD" w:rsidP="00CA5FDD">
      <w:pPr>
        <w:jc w:val="center"/>
      </w:pPr>
      <w:r>
        <w:t>Figure 27</w:t>
      </w:r>
    </w:p>
    <w:p w14:paraId="148521B6" w14:textId="6B86A836" w:rsidR="00CA5FDD" w:rsidRDefault="0011549F" w:rsidP="00CA5FDD">
      <w:pPr>
        <w:pStyle w:val="ListParagraph"/>
        <w:numPr>
          <w:ilvl w:val="0"/>
          <w:numId w:val="1"/>
        </w:numPr>
      </w:pPr>
      <w:r>
        <w:t xml:space="preserve">The user clicks the delete button, the delete operation is </w:t>
      </w:r>
      <w:r w:rsidR="00CA5FDD">
        <w:t>executed, and the delete screen is closed.</w:t>
      </w:r>
    </w:p>
    <w:p w14:paraId="22D17279" w14:textId="3760B825" w:rsidR="006A4E07" w:rsidRDefault="006A4E07" w:rsidP="00CA5FDD">
      <w:pPr>
        <w:pStyle w:val="ListParagraph"/>
        <w:jc w:val="center"/>
      </w:pPr>
      <w:r>
        <w:rPr>
          <w:noProof/>
        </w:rPr>
        <w:drawing>
          <wp:inline distT="0" distB="0" distL="0" distR="0" wp14:anchorId="309EED33" wp14:editId="7FEAF892">
            <wp:extent cx="2111432" cy="1770128"/>
            <wp:effectExtent l="0" t="0" r="3175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55277" cy="1806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4D71D" w14:textId="5AB11F88" w:rsidR="00CA5FDD" w:rsidRDefault="00CA5FDD" w:rsidP="00CA5FDD">
      <w:pPr>
        <w:ind w:left="360"/>
        <w:jc w:val="center"/>
      </w:pPr>
      <w:r>
        <w:t>Figure 28</w:t>
      </w:r>
    </w:p>
    <w:p w14:paraId="58138F1A" w14:textId="526AF46B" w:rsidR="00CA5FDD" w:rsidRDefault="00CA5FDD" w:rsidP="00CA5FDD">
      <w:pPr>
        <w:pStyle w:val="ListParagraph"/>
        <w:numPr>
          <w:ilvl w:val="0"/>
          <w:numId w:val="1"/>
        </w:numPr>
      </w:pPr>
      <w:r>
        <w:t xml:space="preserve">The Select Attribute table before clicking on the vehicle make </w:t>
      </w:r>
      <w:proofErr w:type="spellStart"/>
      <w:r>
        <w:t>jbutton</w:t>
      </w:r>
      <w:proofErr w:type="spellEnd"/>
      <w:r>
        <w:t>.</w:t>
      </w:r>
    </w:p>
    <w:p w14:paraId="3ED35CB4" w14:textId="0B17D78D" w:rsidR="006A4E07" w:rsidRDefault="006A4E07" w:rsidP="00CA5FDD">
      <w:pPr>
        <w:jc w:val="center"/>
      </w:pPr>
      <w:r>
        <w:rPr>
          <w:noProof/>
        </w:rPr>
        <w:drawing>
          <wp:inline distT="0" distB="0" distL="0" distR="0" wp14:anchorId="352E62DA" wp14:editId="450B3884">
            <wp:extent cx="587433" cy="781646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1894" cy="814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4EA15" w14:textId="7A44E3A9" w:rsidR="00CA5FDD" w:rsidRDefault="00CA5FDD" w:rsidP="00CA5FDD">
      <w:pPr>
        <w:jc w:val="center"/>
      </w:pPr>
      <w:r>
        <w:t>Figure 29</w:t>
      </w:r>
    </w:p>
    <w:p w14:paraId="3FDED251" w14:textId="50F02DB3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vehicle make screen is opened.</w:t>
      </w:r>
    </w:p>
    <w:p w14:paraId="7C39C408" w14:textId="2915FC0D" w:rsidR="006A4E07" w:rsidRDefault="006A4E07" w:rsidP="00CA5FDD">
      <w:pPr>
        <w:jc w:val="center"/>
      </w:pPr>
      <w:r>
        <w:rPr>
          <w:noProof/>
        </w:rPr>
        <w:drawing>
          <wp:inline distT="0" distB="0" distL="0" distR="0" wp14:anchorId="540EB5A3" wp14:editId="76BF7515">
            <wp:extent cx="2056014" cy="1710709"/>
            <wp:effectExtent l="0" t="0" r="1905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064710" cy="171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5843" w14:textId="3CC6E116" w:rsidR="00CA5FDD" w:rsidRDefault="00CA5FDD" w:rsidP="00CA5FDD">
      <w:pPr>
        <w:jc w:val="center"/>
      </w:pPr>
      <w:r>
        <w:t>Figure 30</w:t>
      </w:r>
    </w:p>
    <w:p w14:paraId="41DA0AE5" w14:textId="75D9263B" w:rsidR="00CA5FDD" w:rsidRDefault="00CA5FDD" w:rsidP="00CA5FDD">
      <w:pPr>
        <w:pStyle w:val="ListParagraph"/>
        <w:numPr>
          <w:ilvl w:val="0"/>
          <w:numId w:val="1"/>
        </w:numPr>
      </w:pPr>
      <w:r>
        <w:t>The add button is clicked.</w:t>
      </w:r>
    </w:p>
    <w:p w14:paraId="64E22F6A" w14:textId="271B3FD1" w:rsidR="006A4E07" w:rsidRDefault="00CA5FDD" w:rsidP="00CA5FDD">
      <w:pPr>
        <w:jc w:val="center"/>
      </w:pPr>
      <w:r>
        <w:rPr>
          <w:noProof/>
        </w:rPr>
        <w:drawing>
          <wp:inline distT="0" distB="0" distL="0" distR="0" wp14:anchorId="5B6BEF25" wp14:editId="13C774C3">
            <wp:extent cx="1679171" cy="953304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00188" cy="965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0460" w14:textId="51054F21" w:rsidR="00CA5FDD" w:rsidRDefault="00CA5FDD" w:rsidP="00CA5FDD">
      <w:pPr>
        <w:jc w:val="center"/>
      </w:pPr>
      <w:r>
        <w:t>Figure 31</w:t>
      </w:r>
    </w:p>
    <w:p w14:paraId="033A7AC3" w14:textId="1D7282BB" w:rsidR="003D4C4F" w:rsidRDefault="00CA5FDD" w:rsidP="00CA5FDD">
      <w:pPr>
        <w:pStyle w:val="ListParagraph"/>
        <w:numPr>
          <w:ilvl w:val="0"/>
          <w:numId w:val="1"/>
        </w:numPr>
      </w:pPr>
      <w:r>
        <w:t>The user leaves the text field empty when the add button is clicked. An error is displayed at the button informing the user that all required fields must be filled.</w:t>
      </w:r>
    </w:p>
    <w:p w14:paraId="6399710A" w14:textId="4D83C979" w:rsidR="00CA5FDD" w:rsidRDefault="00CA5FDD" w:rsidP="00CA5FDD">
      <w:pPr>
        <w:jc w:val="center"/>
      </w:pPr>
      <w:r>
        <w:rPr>
          <w:noProof/>
        </w:rPr>
        <w:drawing>
          <wp:inline distT="0" distB="0" distL="0" distR="0" wp14:anchorId="53D4F4CF" wp14:editId="20BEB6D9">
            <wp:extent cx="1596044" cy="906843"/>
            <wp:effectExtent l="0" t="0" r="4445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27729" cy="924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57086" w14:textId="4562E780" w:rsidR="00CA5FDD" w:rsidRDefault="00CA5FDD" w:rsidP="00CA5FDD">
      <w:pPr>
        <w:jc w:val="center"/>
      </w:pPr>
      <w:r>
        <w:t>Figure 32</w:t>
      </w:r>
    </w:p>
    <w:p w14:paraId="7E57E82C" w14:textId="73538393" w:rsidR="00CA5FDD" w:rsidRDefault="00CA5FDD" w:rsidP="00CA5FDD">
      <w:pPr>
        <w:pStyle w:val="ListParagraph"/>
        <w:numPr>
          <w:ilvl w:val="0"/>
          <w:numId w:val="1"/>
        </w:numPr>
      </w:pPr>
      <w:r>
        <w:t>The user inserts a make before clicking the okay button.</w:t>
      </w:r>
    </w:p>
    <w:p w14:paraId="6F8DC19F" w14:textId="6045A7FA" w:rsidR="003D4C4F" w:rsidRDefault="00CA5FDD" w:rsidP="00CA5FDD">
      <w:pPr>
        <w:jc w:val="center"/>
      </w:pPr>
      <w:r>
        <w:rPr>
          <w:noProof/>
        </w:rPr>
        <w:drawing>
          <wp:inline distT="0" distB="0" distL="0" distR="0" wp14:anchorId="7190A9A4" wp14:editId="62381EAA">
            <wp:extent cx="1657003" cy="947525"/>
            <wp:effectExtent l="0" t="0" r="635" b="50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678507" cy="959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A09BE" w14:textId="20D7E8F1" w:rsidR="00CA5FDD" w:rsidRDefault="00CA5FDD" w:rsidP="00CA5FDD">
      <w:pPr>
        <w:jc w:val="center"/>
      </w:pPr>
      <w:r>
        <w:t>Figure 33</w:t>
      </w:r>
    </w:p>
    <w:p w14:paraId="43BDE0B2" w14:textId="77777777" w:rsidR="00CA5FDD" w:rsidRDefault="00CA5FDD">
      <w:r>
        <w:br w:type="page"/>
      </w:r>
    </w:p>
    <w:p w14:paraId="5A2D91A0" w14:textId="27069CE6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delete operation is complete, and the add window is closed. The user then clicks on the row entry.</w:t>
      </w:r>
    </w:p>
    <w:p w14:paraId="3A7A01C8" w14:textId="2CD9EC95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3591D446" wp14:editId="4DA0458B">
            <wp:extent cx="2804946" cy="232756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21512" cy="234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5CE05" w14:textId="3A485232" w:rsidR="00CA5FDD" w:rsidRDefault="00CA5FDD" w:rsidP="00CA5FDD">
      <w:pPr>
        <w:jc w:val="center"/>
      </w:pPr>
      <w:r>
        <w:t>Figure 34</w:t>
      </w:r>
    </w:p>
    <w:p w14:paraId="038623F5" w14:textId="68D1B4E8" w:rsidR="00CA5FDD" w:rsidRDefault="00CA5FDD" w:rsidP="00CA5FDD">
      <w:pPr>
        <w:pStyle w:val="ListParagraph"/>
        <w:numPr>
          <w:ilvl w:val="0"/>
          <w:numId w:val="1"/>
        </w:numPr>
      </w:pPr>
      <w:r>
        <w:t>The delete button is clicked, and the application opens a new window with the selected rows information. The text field is disabled.</w:t>
      </w:r>
    </w:p>
    <w:p w14:paraId="524E9774" w14:textId="3DB48CB4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67DBE638" wp14:editId="491940A4">
            <wp:extent cx="1501833" cy="758351"/>
            <wp:effectExtent l="0" t="0" r="3175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515473" cy="76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6A44A" w14:textId="3D48D29E" w:rsidR="00CA5FDD" w:rsidRDefault="00CA5FDD" w:rsidP="00CA5FDD">
      <w:pPr>
        <w:jc w:val="center"/>
      </w:pPr>
      <w:r>
        <w:t>Figure 35</w:t>
      </w:r>
    </w:p>
    <w:p w14:paraId="2DC4D1FD" w14:textId="4E6E536C" w:rsidR="00CA5FDD" w:rsidRDefault="00CA5FDD" w:rsidP="00CA5FDD">
      <w:pPr>
        <w:pStyle w:val="ListParagraph"/>
        <w:numPr>
          <w:ilvl w:val="0"/>
          <w:numId w:val="1"/>
        </w:numPr>
      </w:pPr>
      <w:r>
        <w:t>The user clicks the delete button, the database completes the change, and the delete screen is closed.</w:t>
      </w:r>
    </w:p>
    <w:p w14:paraId="59C62A7E" w14:textId="79832DF9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68BEE8EE" wp14:editId="4F501C6F">
            <wp:extent cx="2834429" cy="2360814"/>
            <wp:effectExtent l="0" t="0" r="4445" b="19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69247" cy="238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79E32" w14:textId="32E347E8" w:rsidR="00CA5FDD" w:rsidRDefault="00CA5FDD" w:rsidP="00CA5FDD">
      <w:pPr>
        <w:jc w:val="center"/>
      </w:pPr>
      <w:r>
        <w:t>Figure 36</w:t>
      </w:r>
    </w:p>
    <w:p w14:paraId="544A57F6" w14:textId="1BF719DD" w:rsidR="00CA5FDD" w:rsidRDefault="00CA5FDD" w:rsidP="00CA5FDD">
      <w:pPr>
        <w:pStyle w:val="ListParagraph"/>
        <w:numPr>
          <w:ilvl w:val="0"/>
          <w:numId w:val="1"/>
        </w:numPr>
      </w:pPr>
      <w:r>
        <w:br w:type="page"/>
      </w:r>
      <w:r>
        <w:lastRenderedPageBreak/>
        <w:t>The select attribute table screen before the vehicle model button is pressed.</w:t>
      </w:r>
    </w:p>
    <w:p w14:paraId="3CF9FBB1" w14:textId="5744742D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7CC33E58" wp14:editId="22FC67F4">
            <wp:extent cx="751416" cy="1025237"/>
            <wp:effectExtent l="0" t="0" r="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56005" cy="103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24025" w14:textId="18D6F40B" w:rsidR="00CA5FDD" w:rsidRDefault="00CA5FDD" w:rsidP="00CA5FDD">
      <w:pPr>
        <w:jc w:val="center"/>
      </w:pPr>
      <w:r>
        <w:t>Figure 37</w:t>
      </w:r>
    </w:p>
    <w:p w14:paraId="06FA98CF" w14:textId="3736D550" w:rsidR="00CA5FDD" w:rsidRDefault="00CA5FDD" w:rsidP="00CA5FDD">
      <w:pPr>
        <w:pStyle w:val="ListParagraph"/>
        <w:numPr>
          <w:ilvl w:val="0"/>
          <w:numId w:val="1"/>
        </w:numPr>
      </w:pPr>
      <w:r>
        <w:t xml:space="preserve">The view reasons for interest screen </w:t>
      </w:r>
      <w:proofErr w:type="gramStart"/>
      <w:r>
        <w:t>is</w:t>
      </w:r>
      <w:proofErr w:type="gramEnd"/>
      <w:r>
        <w:t xml:space="preserve"> displayed</w:t>
      </w:r>
    </w:p>
    <w:p w14:paraId="48C7B730" w14:textId="584789AF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71BDCAB3" wp14:editId="077F3C3E">
            <wp:extent cx="2499360" cy="210496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513173" cy="2116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9F09D" w14:textId="1DCCE362" w:rsidR="00CA5FDD" w:rsidRDefault="00CA5FDD" w:rsidP="00CA5FDD">
      <w:pPr>
        <w:jc w:val="center"/>
      </w:pPr>
      <w:r>
        <w:t>Figure 38</w:t>
      </w:r>
    </w:p>
    <w:p w14:paraId="583BE251" w14:textId="1D6229F0" w:rsidR="00CA5FDD" w:rsidRDefault="00CA5FDD" w:rsidP="00CA5FDD">
      <w:pPr>
        <w:pStyle w:val="ListParagraph"/>
        <w:numPr>
          <w:ilvl w:val="0"/>
          <w:numId w:val="1"/>
        </w:numPr>
      </w:pPr>
      <w:r>
        <w:t xml:space="preserve">The </w:t>
      </w:r>
      <w:r w:rsidR="0011549F">
        <w:t>Vehicle model</w:t>
      </w:r>
      <w:r>
        <w:t xml:space="preserve"> add button is clicked.</w:t>
      </w:r>
    </w:p>
    <w:p w14:paraId="56CF8097" w14:textId="22E2DF7C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2BCBE383" wp14:editId="1523DB4D">
            <wp:extent cx="1601585" cy="984932"/>
            <wp:effectExtent l="0" t="0" r="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12660" cy="99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460A6" w14:textId="5D272E81" w:rsidR="00CA5FDD" w:rsidRDefault="00CA5FDD" w:rsidP="00CA5FDD">
      <w:pPr>
        <w:jc w:val="center"/>
      </w:pPr>
      <w:r>
        <w:t>Figure 39</w:t>
      </w:r>
    </w:p>
    <w:p w14:paraId="2C4FBDF3" w14:textId="792480E9" w:rsidR="00CA5FDD" w:rsidRDefault="00CA5FDD" w:rsidP="00CA5FDD">
      <w:pPr>
        <w:pStyle w:val="ListParagraph"/>
        <w:numPr>
          <w:ilvl w:val="0"/>
          <w:numId w:val="1"/>
        </w:numPr>
      </w:pPr>
      <w:r>
        <w:t>The user clicks the add button while leaving the required fields empty.</w:t>
      </w:r>
      <w:r w:rsidR="0011549F">
        <w:t xml:space="preserve"> An error is shown in the bottom.</w:t>
      </w:r>
    </w:p>
    <w:p w14:paraId="49976CC3" w14:textId="1EBF19D1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2A544124" wp14:editId="1E91DD1C">
            <wp:extent cx="1729047" cy="1076055"/>
            <wp:effectExtent l="0" t="0" r="508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41707" cy="108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E3B13" w14:textId="3AEECABB" w:rsidR="00CA5FDD" w:rsidRDefault="00CA5FDD" w:rsidP="00CA5FDD">
      <w:pPr>
        <w:jc w:val="center"/>
      </w:pPr>
      <w:r>
        <w:t>Figure 40</w:t>
      </w:r>
    </w:p>
    <w:p w14:paraId="75BB0605" w14:textId="71A66924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user inserts one field but leaves the other empty.</w:t>
      </w:r>
    </w:p>
    <w:p w14:paraId="01524207" w14:textId="64839C5D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17140732" wp14:editId="7579948F">
            <wp:extent cx="1862051" cy="1122131"/>
            <wp:effectExtent l="0" t="0" r="5080" b="19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68389" cy="11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27C38" w14:textId="7A3D5C8A" w:rsidR="00CA5FDD" w:rsidRDefault="00CA5FDD" w:rsidP="00CA5FDD">
      <w:pPr>
        <w:jc w:val="center"/>
      </w:pPr>
      <w:r>
        <w:t>Figure 41</w:t>
      </w:r>
    </w:p>
    <w:p w14:paraId="32C24447" w14:textId="010478A6" w:rsidR="00CA5FDD" w:rsidRDefault="00CA5FDD" w:rsidP="00CA5FDD">
      <w:pPr>
        <w:pStyle w:val="ListParagraph"/>
        <w:numPr>
          <w:ilvl w:val="0"/>
          <w:numId w:val="1"/>
        </w:numPr>
      </w:pPr>
      <w:r>
        <w:t>This screen shows what the user inserts before clicking the add button.</w:t>
      </w:r>
    </w:p>
    <w:p w14:paraId="5305D27F" w14:textId="47E9E6F3" w:rsidR="003D4C4F" w:rsidRDefault="003D4C4F" w:rsidP="00CA5FDD">
      <w:pPr>
        <w:jc w:val="center"/>
      </w:pPr>
      <w:r>
        <w:rPr>
          <w:noProof/>
        </w:rPr>
        <w:drawing>
          <wp:inline distT="0" distB="0" distL="0" distR="0" wp14:anchorId="28B54EE5" wp14:editId="008C22BD">
            <wp:extent cx="1579418" cy="973904"/>
            <wp:effectExtent l="0" t="0" r="190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95649" cy="98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16A1A" w14:textId="4BAA9329" w:rsidR="00CA5FDD" w:rsidRDefault="00CA5FDD" w:rsidP="00CA5FDD">
      <w:pPr>
        <w:jc w:val="center"/>
      </w:pPr>
      <w:r>
        <w:t>Figure 42</w:t>
      </w:r>
    </w:p>
    <w:p w14:paraId="0BD2A91F" w14:textId="2C2714C4" w:rsidR="002D4B04" w:rsidRDefault="00CA5FDD" w:rsidP="00CA5FDD">
      <w:pPr>
        <w:pStyle w:val="ListParagraph"/>
        <w:numPr>
          <w:ilvl w:val="0"/>
          <w:numId w:val="1"/>
        </w:numPr>
      </w:pPr>
      <w:r>
        <w:t xml:space="preserve">The database adds the entry and closes the add window. The user then clicks on the inserted row once it becomes available </w:t>
      </w:r>
      <w:r w:rsidR="0011549F">
        <w:t>after</w:t>
      </w:r>
      <w:r>
        <w:t xml:space="preserve"> the refresh is clicked.</w:t>
      </w:r>
    </w:p>
    <w:p w14:paraId="6858DCD9" w14:textId="04908EB1" w:rsidR="002D4B04" w:rsidRDefault="002D4B04" w:rsidP="00CA5FDD">
      <w:pPr>
        <w:jc w:val="center"/>
      </w:pPr>
      <w:r>
        <w:rPr>
          <w:noProof/>
        </w:rPr>
        <w:drawing>
          <wp:inline distT="0" distB="0" distL="0" distR="0" wp14:anchorId="0F8358AC" wp14:editId="6E45A1FB">
            <wp:extent cx="2244437" cy="1905853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55356" cy="191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ED745" w14:textId="09F00FE8" w:rsidR="00CA5FDD" w:rsidRDefault="00CA5FDD" w:rsidP="00CA5FDD">
      <w:pPr>
        <w:jc w:val="center"/>
      </w:pPr>
      <w:r>
        <w:t>Figure 43</w:t>
      </w:r>
    </w:p>
    <w:p w14:paraId="599EFB2A" w14:textId="06E5601C" w:rsidR="00CA5FDD" w:rsidRDefault="0011549F" w:rsidP="00CA5FDD">
      <w:pPr>
        <w:pStyle w:val="ListParagraph"/>
        <w:numPr>
          <w:ilvl w:val="0"/>
          <w:numId w:val="1"/>
        </w:numPr>
      </w:pPr>
      <w:r>
        <w:t>The user clicks the delete button, opens the delete window, and populates the row information</w:t>
      </w:r>
      <w:r w:rsidR="00CA5FDD">
        <w:t xml:space="preserve"> into the disabled combo box and </w:t>
      </w:r>
      <w:proofErr w:type="spellStart"/>
      <w:r w:rsidR="00CA5FDD">
        <w:t>textfield</w:t>
      </w:r>
      <w:proofErr w:type="spellEnd"/>
      <w:r w:rsidR="00CA5FDD">
        <w:t>.</w:t>
      </w:r>
    </w:p>
    <w:p w14:paraId="14E4EDFC" w14:textId="57AAC677" w:rsidR="002D4B04" w:rsidRDefault="002D4B04" w:rsidP="00CA5FDD">
      <w:pPr>
        <w:jc w:val="center"/>
      </w:pPr>
      <w:r>
        <w:rPr>
          <w:noProof/>
        </w:rPr>
        <w:drawing>
          <wp:inline distT="0" distB="0" distL="0" distR="0" wp14:anchorId="3E64DD5D" wp14:editId="53F41324">
            <wp:extent cx="1535083" cy="901861"/>
            <wp:effectExtent l="0" t="0" r="825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549031" cy="9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F08DD" w14:textId="67538907" w:rsidR="00CA5FDD" w:rsidRDefault="00CA5FDD" w:rsidP="000E2A1F">
      <w:pPr>
        <w:jc w:val="center"/>
      </w:pPr>
      <w:r>
        <w:t>Figure 44</w:t>
      </w:r>
    </w:p>
    <w:p w14:paraId="67B646B6" w14:textId="6509C673" w:rsidR="00CA5FDD" w:rsidRDefault="00CA5FDD" w:rsidP="00CA5FDD">
      <w:pPr>
        <w:pStyle w:val="ListParagraph"/>
        <w:numPr>
          <w:ilvl w:val="0"/>
          <w:numId w:val="1"/>
        </w:numPr>
      </w:pPr>
      <w:r>
        <w:lastRenderedPageBreak/>
        <w:t>The user clicks the delete button, the database removes the row entry and closes the delete window.</w:t>
      </w:r>
    </w:p>
    <w:p w14:paraId="2878FB09" w14:textId="1108442E" w:rsidR="002D4B04" w:rsidRDefault="002D4B04" w:rsidP="00CA5FDD">
      <w:pPr>
        <w:ind w:left="360"/>
        <w:jc w:val="center"/>
      </w:pPr>
      <w:r>
        <w:rPr>
          <w:noProof/>
        </w:rPr>
        <w:drawing>
          <wp:inline distT="0" distB="0" distL="0" distR="0" wp14:anchorId="41ECA019" wp14:editId="46C09465">
            <wp:extent cx="2660073" cy="2245147"/>
            <wp:effectExtent l="0" t="0" r="6985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668699" cy="225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C40A7" w14:textId="7479DF25" w:rsidR="00CA5FDD" w:rsidRDefault="00CA5FDD" w:rsidP="00CA5FDD">
      <w:pPr>
        <w:ind w:left="360"/>
        <w:jc w:val="center"/>
      </w:pPr>
      <w:r>
        <w:t>Figure 45</w:t>
      </w:r>
    </w:p>
    <w:sectPr w:rsidR="00CA5FDD">
      <w:headerReference w:type="even" r:id="rId51"/>
      <w:headerReference w:type="default" r:id="rId52"/>
      <w:footerReference w:type="even" r:id="rId53"/>
      <w:footerReference w:type="default" r:id="rId54"/>
      <w:headerReference w:type="first" r:id="rId55"/>
      <w:footerReference w:type="first" r:id="rId5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7CAE1" w14:textId="77777777" w:rsidR="000E2A1F" w:rsidRDefault="000E2A1F" w:rsidP="000E2A1F">
      <w:pPr>
        <w:spacing w:after="0" w:line="240" w:lineRule="auto"/>
      </w:pPr>
      <w:r>
        <w:separator/>
      </w:r>
    </w:p>
  </w:endnote>
  <w:endnote w:type="continuationSeparator" w:id="0">
    <w:p w14:paraId="3AF5F02F" w14:textId="77777777" w:rsidR="000E2A1F" w:rsidRDefault="000E2A1F" w:rsidP="000E2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928A" w14:textId="77777777" w:rsidR="000E2A1F" w:rsidRDefault="000E2A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315037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9930F1" w14:textId="5AA79DA8" w:rsidR="000E2A1F" w:rsidRDefault="000E2A1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0F4D77" w14:textId="77777777" w:rsidR="000E2A1F" w:rsidRDefault="000E2A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88D8" w14:textId="77777777" w:rsidR="000E2A1F" w:rsidRDefault="000E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49D93" w14:textId="77777777" w:rsidR="000E2A1F" w:rsidRDefault="000E2A1F" w:rsidP="000E2A1F">
      <w:pPr>
        <w:spacing w:after="0" w:line="240" w:lineRule="auto"/>
      </w:pPr>
      <w:r>
        <w:separator/>
      </w:r>
    </w:p>
  </w:footnote>
  <w:footnote w:type="continuationSeparator" w:id="0">
    <w:p w14:paraId="698BA448" w14:textId="77777777" w:rsidR="000E2A1F" w:rsidRDefault="000E2A1F" w:rsidP="000E2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97BA1" w14:textId="77777777" w:rsidR="000E2A1F" w:rsidRDefault="000E2A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D5983" w14:textId="77777777" w:rsidR="00D31B0E" w:rsidRPr="00243F42" w:rsidRDefault="00D31B0E" w:rsidP="00D31B0E">
    <w:pPr>
      <w:tabs>
        <w:tab w:val="left" w:pos="360"/>
      </w:tabs>
      <w:spacing w:line="480" w:lineRule="auto"/>
      <w:rPr>
        <w:rFonts w:ascii="Times New Roman" w:hAnsi="Times New Roman"/>
        <w:szCs w:val="24"/>
      </w:rPr>
    </w:pPr>
    <w:r>
      <w:rPr>
        <w:rFonts w:ascii="Times New Roman" w:hAnsi="Times New Roman"/>
        <w:szCs w:val="24"/>
      </w:rPr>
      <w:t>VOI Implementation Screenshots</w:t>
    </w:r>
  </w:p>
  <w:p w14:paraId="0D53B353" w14:textId="476EF812" w:rsidR="000E2A1F" w:rsidRDefault="000E2A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9CAF3" w14:textId="77777777" w:rsidR="000E2A1F" w:rsidRDefault="000E2A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424B6"/>
    <w:multiLevelType w:val="hybridMultilevel"/>
    <w:tmpl w:val="BF1AD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EzMjSxMDCyMDZQ0lEKTi0uzszPAykwrgUAHgc2vywAAAA="/>
  </w:docVars>
  <w:rsids>
    <w:rsidRoot w:val="00F91EBA"/>
    <w:rsid w:val="000E2A1F"/>
    <w:rsid w:val="0011549F"/>
    <w:rsid w:val="001E6C96"/>
    <w:rsid w:val="002D4B04"/>
    <w:rsid w:val="003D4C4F"/>
    <w:rsid w:val="004D11D3"/>
    <w:rsid w:val="00501C7C"/>
    <w:rsid w:val="00660E95"/>
    <w:rsid w:val="006A4E07"/>
    <w:rsid w:val="006F221B"/>
    <w:rsid w:val="00A450B8"/>
    <w:rsid w:val="00CA5FDD"/>
    <w:rsid w:val="00D31B0E"/>
    <w:rsid w:val="00E0422E"/>
    <w:rsid w:val="00EC3EEE"/>
    <w:rsid w:val="00F91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0CBF51"/>
  <w15:chartTrackingRefBased/>
  <w15:docId w15:val="{A4BE6675-A3E9-4E9C-AA5F-112022BF1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5F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A1F"/>
  </w:style>
  <w:style w:type="paragraph" w:styleId="Footer">
    <w:name w:val="footer"/>
    <w:basedOn w:val="Normal"/>
    <w:link w:val="FooterChar"/>
    <w:uiPriority w:val="99"/>
    <w:unhideWhenUsed/>
    <w:rsid w:val="000E2A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A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eader" Target="head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3.xml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5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De Jesus</dc:creator>
  <cp:keywords/>
  <dc:description/>
  <cp:lastModifiedBy>Stanley De Jesus</cp:lastModifiedBy>
  <cp:revision>6</cp:revision>
  <dcterms:created xsi:type="dcterms:W3CDTF">2022-01-24T02:26:00Z</dcterms:created>
  <dcterms:modified xsi:type="dcterms:W3CDTF">2022-01-24T12:14:00Z</dcterms:modified>
</cp:coreProperties>
</file>